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${</w:t>
      </w:r>
      <w:proofErr w:type="spellStart"/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tsa</w:t>
      </w:r>
      <w:proofErr w:type="spellEnd"/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}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${name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${state}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61388FFA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F24521" w:rsidRPr="00444B2C">
        <w:rPr>
          <w:rFonts w:ascii="Times New Roman" w:hAnsi="Times New Roman" w:cs="Times New Roman"/>
          <w:b/>
          <w:bCs/>
          <w:sz w:val="26"/>
          <w:szCs w:val="26"/>
        </w:rPr>
        <w:t>CORPS ASSISTANT II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04 Step 2</w:t>
      </w:r>
    </w:p>
    <w:p w14:paraId="061BAF17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615, 081.60</w:t>
      </w:r>
      <w:r w:rsidRPr="00444B2C">
        <w:rPr>
          <w:rFonts w:ascii="Times New Roman" w:hAnsi="Times New Roman" w:cs="Times New Roman"/>
          <w:sz w:val="26"/>
          <w:szCs w:val="26"/>
        </w:rPr>
        <w:t xml:space="preserve"> 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641F12B5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646D7772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77777777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4963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3420" w:right="746" w:bottom="990" w:left="23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E7E6B" w14:textId="77777777" w:rsidR="006C4408" w:rsidRDefault="006C4408" w:rsidP="00E321DF">
      <w:pPr>
        <w:spacing w:after="0" w:line="240" w:lineRule="auto"/>
      </w:pPr>
      <w:r>
        <w:separator/>
      </w:r>
    </w:p>
  </w:endnote>
  <w:endnote w:type="continuationSeparator" w:id="0">
    <w:p w14:paraId="5C69138F" w14:textId="77777777" w:rsidR="006C4408" w:rsidRDefault="006C4408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${</w:t>
    </w:r>
    <w:proofErr w:type="spellStart"/>
    <w:r>
      <w:rPr>
        <w:rFonts w:ascii="Times New Roman" w:hAnsi="Times New Roman" w:cs="Times New Roman"/>
        <w:b/>
        <w:bCs/>
        <w:i/>
        <w:iCs/>
        <w:sz w:val="20"/>
        <w:szCs w:val="20"/>
      </w:rPr>
      <w:t>id_number</w:t>
    </w:r>
    <w:proofErr w:type="spellEnd"/>
    <w:r>
      <w:rPr>
        <w:rFonts w:ascii="Times New Roman" w:hAnsi="Times New Roman" w:cs="Times New Roman"/>
        <w:b/>
        <w:bCs/>
        <w:i/>
        <w:iCs/>
        <w:sz w:val="20"/>
        <w:szCs w:val="20"/>
      </w:rPr>
      <w:t>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CDF9E" w14:textId="77777777" w:rsidR="006C4408" w:rsidRDefault="006C4408" w:rsidP="00E321DF">
      <w:pPr>
        <w:spacing w:after="0" w:line="240" w:lineRule="auto"/>
      </w:pPr>
      <w:r>
        <w:separator/>
      </w:r>
    </w:p>
  </w:footnote>
  <w:footnote w:type="continuationSeparator" w:id="0">
    <w:p w14:paraId="4F13FBC9" w14:textId="77777777" w:rsidR="006C4408" w:rsidRDefault="006C4408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YxNjI0MjAxtjBR0lEKTi0uzszPAykwrAUAPuFC6CwAAAA="/>
  </w:docVars>
  <w:rsids>
    <w:rsidRoot w:val="00335D0A"/>
    <w:rsid w:val="001A6930"/>
    <w:rsid w:val="00253A91"/>
    <w:rsid w:val="00335D0A"/>
    <w:rsid w:val="00444B2C"/>
    <w:rsid w:val="004963DA"/>
    <w:rsid w:val="004C6EBC"/>
    <w:rsid w:val="005350AC"/>
    <w:rsid w:val="005E6873"/>
    <w:rsid w:val="006C4408"/>
    <w:rsid w:val="00741ECC"/>
    <w:rsid w:val="00852DA7"/>
    <w:rsid w:val="00E321DF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9</cp:revision>
  <cp:lastPrinted>2022-01-28T08:57:00Z</cp:lastPrinted>
  <dcterms:created xsi:type="dcterms:W3CDTF">2022-01-27T10:02:00Z</dcterms:created>
  <dcterms:modified xsi:type="dcterms:W3CDTF">2022-01-28T11:41:00Z</dcterms:modified>
</cp:coreProperties>
</file>